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5</w:t>
      </w:r>
      <w:r>
        <w:t xml:space="preserve"> </w:t>
      </w:r>
      <w:r>
        <w:t xml:space="preserve">(21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สวัสดีค่ะวันนี้นะคะเราจะมาพูดคุยกันถึงบทที่ 1 เรื่องเซตกันต่อนะคะ บทเรียนในวันนี้นะคะเราจะพูดถึงการอินเตอร์เซกชันการของเซตค่ะซึ่งถือเป็นการดำเนินการอย่างหนึ่ง นะคะ ถ้าพร้อมแล้วเดี๋ยวเราไปดูวัตถุประสงค์ของบทเรียนนี้กันดีกว่าค่ะ หลังจากที่นักเรียนเรียนจบบทเรียนนี้แล้วนะคะนักเรียนจะต้องสามารถเขียน ได้จากการ intersection การของเซตได้ค่ะ และเชื่อมโยงความรู้นะคะระหว่างการ intersection การของเซตนะคะ และแผนภาพเวนน์ค่ะ ถ้าพร้อมแล้วเดี๋ยวเราไปดูกันเลยดีกว่าค่ะ กำหนดให้นะคะเซต a ค่ะเท่ากับเซตของ 1 2 3 และ 4 ค่ะ ดีนะคะเท่ากับเซตของ 2 4 6 และ 8 ค่ะ  นักเรียนสามารถเขียนเซต C นะคะที่มีสมาชิกนะคะเป็นสมาชิกของทั้งเซต a และเซต B ได้หรือเปล่าคะ จะเขียนเซต C นะคะได้เท่ากับเซตของ 2 และ 4 ค่ะ เนื่องจากเห็นว่า 2 และ 4 นะคะ สมาชิกนะคะที่อยู่ทั้งในเซต a และ b ค่ะ  โดยเราจะเรียกเซ็ดซีนะคะว่า intersection นะคะของเซต a และเซต B ค่ะ ซึ่งเราก็เขียนแทนด้วยนะคะเซต a ตามด้วยสัญลักษณ์ลักษณะแบบนี้นะคะแล้วก็ตามด้วยเช็ดดีค่ะ ในข้อนี้นะคะ intersection นะคะของเซต a และเซต B นะคะจะมีค่าเท่ากับเซตของ 2 และ 4 ค่ะ เข้าไปดูความหมายของการอินเตอร์เซกชันการของเซตกันดีกว่าค่ะ intersection นะคะของเซต a และเซต B นะคะคือเซตที่มีสมาชิกนะคะแต่ละตัวเป็นสมาชิกของทั้ง และสวัสดีค่ะ ฉันอยากจะเขียนแทนด้วยนะคะเซ็ตเอนะคะ งานด้วยสัญลักษณะแบบนี้ค่ะ แล้วก็ตามด้วยเช็ดดีค่ะ  ซึ่งในที่นี้นะคะคุณครูจะขอเรียกอินเตอร์เซกชันของเซต a และเซตดีนะคะอย่างสั้นๆว่า  Set A อินเตอร์เซค Set B ค่ะ  ได้บ่นิยามนะคะเซตอินเตอร์เซคกับเซต B นะคะ เท่ากับเซตนะคะซึ่งประกอบไปด้วยสมาชิกค่ะโดยที่ x เป็นสมาชิกของเซต a นะคะ x เป็นสมาชิกของเซต B ค่ะ  ถ้าพร้อมแล้วเดี๋ยวเราไปดูตัวอย่างกันเลยดีกว่าค่ะ ให้ Sin a = เซตของ 0 1 2 และ 3 นะคะ hbd ค่ะเท่ากับเซตของ 0 3 และ 5 ค่ะ Let's Sea นะคะ เท่ากับเซตของ 4 และ 5 ค่ะ จงหานะคะที่ 1 ค่ะเซต a อินเตอร์เซคกับเซต B ค่ะ ข้อที่ 2 นะคะเซต a อินเตอร์เซคกับเซต C ค่ะ เดี๋ยวเรามาพิจารณาข้อที่ 1 กันก่อนนะคะ  ข้อที่ 1 นะคะเซต a อินเตอร์เซคกับเซต B นะคะ  ความหมายของเส้นนี้นะคะก็คือเซตที่สมาชิกแต่ละตัวนะคะ อยู่ทั้งในเซต a และ b ค่ะ นักเรียนจะเห็นว่านะคะสมาชิกที่อยู่ข้างในเซต a และ b นะคะก็คือ 0 นะคะ และสาวนั่นเองค่ะ  ดังนั้นนะคะเราจึงได้ว่านะคะ  Set a นะคะอินเตอร์เซคกับเซต B นะคะจึงมีค่าเท่ากับเซตของ 0 นะคะและ 3 ค่ะ  เดี๋ยวเราไปดูข้อที่ 2 กันเลยนะคะ วันที่ 2 นะคะเซต a อินเตอร์เซคกับเซต C นะคะ ความหมายของเซต a อินเตอร์เซคกับเซต C นะคะหมายถึงนะคะเซตที่ประกอบไปด้วยสมาชิกนะคะ สมาชิกเท่านั้นนะคะเป็นสมาชิกนะคะที่อยู่ทั้งในเซต a และโซน C ค่ะ เราพิจารณาเส้น a และ c นะคะ นักเรียนจะเห็นว่าเซต a และ c นะคะไม่มีสมาชิกตัวใดร่วมกันนะคะดังนั้นนะคะจึงไม่มีสมาชิก พี่เป็นสมาชิกของทั้งเซต a และโซน C ค่ะ ดังนั้นนะคะเราจึงได้ว่า Set a นะคะอินเตอร์เซคกับเซต C นะคะ = เซตว่างค่ะ    เราไปดูตัวอย่างถัดไปนะคะตัวอย่างนี้ค่ะให้ Set a นะคะเท่ากับเซตของ 1 2 3 4 5 6  ไปเรื่อยๆค่ะ  และ Set B นะคะเท่ากับเซตของ 2 3 5 และ 7 ค่ะ จงหาเซต a อินเตอร์เซคกับเซต B นะคะ เช่นเดิมค่ะแล้วก็จะพิจารณานะคะสมาชิกนะคะที่อยู่ทั้งในเซต a และเซต B ค่ะ สามารถตอบได้ไหมคะว่ามีสมาชิกตัวใดบ้าง เมื่อคืนมี 2 3 5 และ 7 นั่นเองค่ะ ดังนั้นนะคะเราจึงได้ว่านะคะเซต a อินเตอร์เซคกับเซต B นะคะ  เท่ากับเซตของ 2 3 5 และ 7 ค่ะ นักเรียนสังเกตเห็นว่านะคะเซตของ 2 3 5 และ 7 นะคะ ก็คือเส้นหมี่นั่นเองค่ะดังนั้นนะคะเราจะเขียนได้ว่าเซต a อินเตอร์เซคกับเซต B นะคะ เท่ากับเซต B ค่ะ ซึ่งในกรณีนี้นะคะนักเรียนสังเกตเห็นว่านะคะ สมาชิกทุกตัวของเซต B ค่ะ สมาชิกของเซต a นะคะเราจึงกล่าวได้ว่าเซตดีนะคะเป็นสับเซตของเซต จึงทำให้เมื่อเซต a กับเซต B แล้วนะคะผลลัพธ์ คำตอบจึงเป็นเซตดีค่ะ เดี๋ยวต้องไปดูความสัมพันธ์นะคะของแผนภาพเวนน์และการอินเตอร์เซกชันการของเซตค่ะ กำหนดให้อยู่นะคะแทนเอกภพสัมพัทธ์ค่ะเซต a และเซตนะคะเป็นสับเซตของเอกภพ สัมผัสอยู่นะคะ โดยที่เซต a และ b ค่ะมีสมาชิกบางส่วนร่วมกันนะคะ จะสามารถเขียนแผนภาพเวนน์ที่เซต a และ b มีสมาชิกบางส่วนร่วมกันได้หรือเปล่าคะ แผนภาพก็จะเป็นขนาดนี้นะคะ ซึ่งแผนภาพดังกล่าวนะคะ   นักเรียนสามารถแรงเงาบริเวณที่เซต a และ b มีสมาชิกบางส่วนร่วมกันได้หรือเปล่าคะว่าเป็นบริเวณไหน หาโรงแรเงาดูเลยค่ะ  ก็คือบริเวณนี้นั่นเองค่ะ บริเวณนี้นะคะเป็นบริเวณที่สมาชิกแต่ละตัวนะคะเป็นสมาชิกของทั้งเซต a และเซต B ค่ะ  เราจึงเรียกบริเวณนี้นะคะว่าเซต a อินเตอร์เซคกับเซต B ค่ะ จัดมานะคะ  Set a และ b นะคะเป็นสับเซตของเอกภพสัมพัทธ์อยู่นะคะ โดยที่เซต a และ b ค่ะไม่มีสมาชิกร่วมกันนะคะ แผนภาพก็จะเป็นลักษณะนี้ค่ะ  นักเรียนก็จะเห็นว่านะคะไม่มีสมาชิกตัวใดนะคะที่เป็นสมาชิกของทั้งเซต a และ ดีค่ะ ดังนั้นนะคะเราจึงกล่าวได้ว่าเซต a อินเตอร์เซคกับเซต B นะคะ = เซตว่างค่ะ แผนภาพตัดมานะคะเซต a และเซต B นะคะเป็นสับเซตของเอกภพสัมพัทธ์อยู่ค่ะ  โดยที่สมาชิกทุกตัวของเซต B นะคะเป็นสมาชิกของเซต a ค่ะ แผนภาพก็จะเป็นลักษณะนี้นะคะก็คือวงกลมที่แท้เซ็ทดีนะคะจะอยู่ภายในวงกลมที่แท้จริง โอเคค่ะ ส่งข้อความนี้นะคะเราอาจจะกล่าวสั้นๆว่าเซต B เป็นสับเซตของเซต a ก็ได้ค่ะ นักเรียนคิดว่านะคะ มีสมาชิก นั่งอยู่ข้างในเซต a และ b หรือเปล่าคะ จากแผนภาพนี้   คำตอบคือมีค่ะและเราจะแรงงานบริเวณใดคะ ก็คือบริเวณนี้นั่นเองค่ะ บริเวณนี้นะคะเป็นบริเวณที่สมาชิกแต่ละตัวนะคะเป็นสมาชิกของทั้งเซต a และเซต B ค่ะ บริเวณนี้นะคะเราจึงเรียกว่าเซต a อินเตอร์เซคกับเซต B ค่ะ ซึ่งในแผนภาพนี้นะคะเราจะเห็นว่าส่วนที่แรเงานะคะก็คือเซต B ค่ะ ตามนั้นนะคะในกรณีนะคะเซต assp นะคะจึงเท่ากับเซต B นั่นเองค่ะ รับไปดูตัวอย่างที่เกี่ยวกับแผนภาพเวนน์เพื่อความเข้าใจกันดีกว่าค่ะ   ตัวอย่างนี้นะคะกำหนดแผนภาพดังนี้ค่ะ แผนภาพดังกล่าวและค้าก็จะมีวงกลมที่แทนเซต a ค่ะ นิทานเซนปีนะคะแล้วก็วงกลมที่แทนเซต C ค่ะ  โทรหานะคะที่ 1 ค่ะ เซต a อินเตอร์เซคกับเซต B ค่ะ ที่ 2 นะคะเส้น a กับ C ค่ะ  วันที่ 3 นะคะเซต b อินเตอร์เซคกับเซต C ค่ะ เรามาดูที่ข้อ 1 กันนะคะ สมาชิกนะคะที่อยู่ในเซต a อินเตอร์เซคกับเซต B นะคะหมายความว่าต้องเป็นสมาชิกที่อยู่ข้างใน asst ค่ะ สามารถตอบได้ไหมคะว่าสมาชิกตัวใดที่อยู่ทั้งในเซต a และเซต B ค่ะจากแผนภาพ ถ้าเราพิจารณานะคะเราจะเห็นว่า วงกลมวิชา Set a นะคะและวงกลมที่แทนเซต B ค่ะ จะซ้อนทับกันนะคะบริเวณ Set a ค่ะ คือบริเวณนี้เองค่ะดังนั้นนะคะเซต a อินเตอร์เซคกับเซต B นะคะจึงเท่ากับเซตของ 3 4 และ 6 ค่ะ         ข้อที่ 2 นะคะเซต a อินเตอร์เซคกับเซต C ค่ะ เราก็จะหานะคะสมาชิกถือทั้งในเซต a และเซ็กซี่จากแผนภาพค่ะนักเรียนสามารถตอบได้ไหมคะว่ามีสมาธิ ตัวไหนบ้าง  ก็คือสีนั่นเองค่ะ เนื่องจากวงกลมที่แทนเซต a นะคะและวงกลมกลิ้งแทน FC นะคะ จะซ้อนทับกันบริเวณนี้ค่ะ ซึ่งบริเวณนี้นะคะก็มี 4 เป็นสมาชิกค่ะ ดังนั้นนะคะข้อที่ 2 ค่ะ Set a นะคะอินเตอร์เซคกับเซต C นะคะ กินข้าวกับเช็คของ 4 ค่ะ หัดไว้ที่ข้อที่ 3 นะคะ  เซต b อินเตอร์เซคกับเซต C นะคะ แล้วก็จะทำการหาสมาชิกนะคะซึ่งอยู่ทั้งในเซต b และ c ค่ะ สมาชิกนั้นก็ได้แก่ศูนย์และสีนั้นเองค่ะเนื่องจากวงกลมแทนเซต B นะคะ และวงกลมซึ่งแทนเซต C นะคะ ซ้อนทับกันบริเวณนี้ค่ะ เราจะเห็นว่านะคะบริเวณนี้นะคะมีสมาชิก 0 และ 4 ค่ะ  ดังนั้นนะคะเซต B นะคะอินเตอร์เซคกับเซต C ค่ะจึงเท่ากับเซตของ 0 และ 4 ค่ะ แล้วไปดูคำถามชวนคิดกันในวันนี้ดีกว่าค่ะ กำหนดให้ อยู่นะคะแทนเอกภพสัมพัทธ์ค่ะเซต a b และ c นะคะเป็นสับเซต เอกภพสัมพัทธ์อยู่ค่ะ   อินเตอร์เซกชันนะคะของเซต a b และ c c คืออะไรนักเรียนสามารถตอบได้หรือเปล่าคะ เราสามารถนำข้อมูลนะคะการ intersection การของเซต a และเซต B มาพิจารณาค่ะ ความหมายของ intersection ของเซต a และ b นะคะคือเซตที่มีสมาชิกแต่ละตัวค่ะเป็นสมาชิกของทั้งเซต asb ค่ะ ลองพิจารณาดูนะคะว่าถ้าอินเตอร์เซกชันของเซต a b และ c c จะมีความหมายว่าอย่างไร มันก็มีความหมายว่า intersection นะคะของเซต a b และ c c คือเซตที่สมาชิกแต่ละตัวนะคะเป็นสมาชิก ทั้ง Set a Set b และ c นั้นเองค่ะหมายความว่าสมาชิกเหล่านั้นนะคะ ต้องเป็นสมาชิกทั้งที่อยู่ในทั้งเซต a b และ c ค่ะ   สัญลักษณ์นะคะจะเขียนแทนด้วย Set a ตามด้วยสัญลักษณ์แบบนี้นะคะแล้วก็ตามด้วยเซตดีค่ะแล้วก็ตามด้วย แบบเดิมนะคะแล้วก็ตามด้วย 4 ค่ะ  ในที่นี้นะคะคุณครูจะขอเรียกสั้นๆว่าเซต a อินเตอร์เซคกับเซต b อินเตอร์เซคกับเซต C ค่ะ เราพิจารณาแผนภาพกันดีกว่านะคะ แผนภาพเวนน์นะคะในกรณี 3 เซตจะเป็นลักษณะดังนี้ใช่ไหมคะ นักเรียนสามารถแรเงาบริเวณที่แสดง asdasd ได้หรือเปล่าคะ คือบริเวณใด ถ้าเราพิจารณานะคะวงกลมซึ่งแพ Set a ค่ะ แล้ววงกลมซึ่งแทนเซต B นะคะ และวงกลมซึ่งแทนเซต C ค่ะ สระซ้อนทับกันนะคะ บริเวณนี้ค่ะ ดังนั้นนะคะบริเวณนี้จึงเป็นบริเวณที่เซต a นะคะอินเตอร์เซคกับเซต B และอินเตอร์เซค สีค่ะ   เข้าไปดูตัวอย่างเพื่อความเข้าใจให้มากขึ้นดีกว่านะคะ ตัวอย่างนี้นะคะให้เซต a ค่ะเท่ากับเซตของ 0 1 2 3 และ 4 ค่ะ ดีนะคะเท่ากับเซตของ 0 4 และ 6 ค่ะ  สับเซตของ 0 3 6 และ 7 ค่ะ จงหานะคะที่ 1 ค่ะเซต a อินเตอร์เซคกับเซต B นะคะ ข้อที่ 2 เซต a อินเตอร์เซคกับเซต C ค่ะ ผลิต 3 เซต bnk กับเซต C ค่ะ ข้อที่ 4 ค่ะ เซต axa กับเซต b อินเตอร์เซคกับเซต C ค่ะ เดี๋ยวเราพิจารณาทีละข้อกันดีกว่านะคะ ที่ 1 ค่ะ  Set exec B นะคะ สมาชิกที่อยู่ในเซต a อินเตอร์เซคกับเซต B นะคะ ต้องเป็นสมาชิกถึงข้างในเซต a และเซต B ค่ะ สามารถตอบได้ไหมคะว่ามีสมาชิกตัวใด นั่นก็คือมีศูนย์และสีนั่นเองค่ะ ดังนั้นนะคะ เซต a อินเตอร์เซคกับเซต B นะคะจึงเท่ากับเซตของ 0 และ 4 ค่ะ ลาบานูนข้อที่ 2 นะคะเซต a อินเตอร์เซคกับเซต C ค่ะ มันก็คือการหาสมาชิกนะคะ ที่อยู่ข้างในเซต a และโซน C ค่ะ จะสามารถตอบได้ไหมคะมีสมาชิกตัวใดบ้างที่อยู่ในเซต a และ c  ก็คือ 0 และ 3 นั้นเองค่ะดังนั้นเซต assc นะคะจึงเท่ากับ 2 0 และ 3 ค่ะ  ขนิษฐานะคะเซต b อินเตอร์เซคกับเซต C ค่ะ แค่นี้นะคะสมาชิกนะคะจะต้องเป็นสมาชิกที่อยู่ข้างในเซต b และ c ค่ะ มันก็คือ 0 และ 6 นั่นเองค่ะ อลิสานะคะเซต b อินเตอร์เซคกับเซต C จึงเท่ากับเซตของ 0 และ 6 ค่ะ ข้อสุดท้ายนะคะข้อที่ 4 ค่ะเซต a กับเซต b อินเตอร์เซคกับเซต C นะคะ สมาชิกนะคะคุณจะต้องเป็นสมาชิกหรือทั้งในเซต a b และ c ค่ะ สมาชิกตัวดังกล่าวคืออะไรคะตอบได้ไหมคะ ก็คือ 0 นั่นเองค่ะ ดังนั้นนะคะเซต a เกษตรกับเซต b อินเตอร์เซคกับเซต C นะคะถึงเท่ากับเซตของ 0 ค่ะ เราสามารถใช้แผนภาพเวนน์นะคะในการพิจารณาหาคำตอบของตัวอย่างนี้ได้ค่ะเดี๋ยวเราไปดูกันเลยดีกว่าค่ะ    อันนี้ก็เป็นแผนภาพเวนน์นะคะแสดงเซต 3 เซตในกรณีทั่วไปค่ะ เราจะนำ สมาชิกนะคะที่อยู่ใน Set a Set b และ c นะคะไปใส่ลงในแผนภาพกันค่ะ เริ่มต้นที่ศูนย์ค่ะจะสังเกตเห็นว่าศูนย์นะคะเป็นสมาชิกในเซต A FC นะคะดังนั้นนะคะหนูจะใส่บริเวณได้หรือยังตอบได้ไหมคะ ศูนย์มอเตอร์ไซค์บริเวณนี้ค่ะ ฉันมาที่ 1 ค่ะ จะสังเกตเห็นว่าหนึ่งนะคะเป็นสมาชิกที่อยู่ในเซต A เท่านั้นนะคะดังนั้นนะคะ 1 ถึงศุกร์ใส่ได้บริเวณนี้ค่ะ   วันที่ 2 นะคะจะเห็นว่า 2 นะคะก็เป็นสมาชิกนะคะที่อยู่ในเซต a เท่านั้นเช่นกันค่ะ นัด 2 จึงใส่บริเวณนี้ค่ะ ดูที่ 3 บ้านนะคะ 3 นะคะ  สมาชิกอยู่ด้านในเซต a และเซต C นะคะ ดังนั้นนะคะ 3 ดึงสายบริเวณนี้ค่ะ บริเวณนี้นะคะเป็นบริเวณที่อยู่ในเซต a และโซน C ค่ะแต่ไม่อยู่ในเซต B นะคะ ตัวถัดมาคือ 4 ค่ะ สีนะคะเป็นสมาชิกที่อยู่ในเซต A Set B นะคะ แต่ไม่อยู่ในเซต C ค่ะดังนั้นนะคะ 4 จึงใส่บริเวณนี้นั่นเองค่ะ  มาดูที่ 6 นะคะ สังเกตเห็นว่า 6 นะคะเป็นสมาชิกที่อยู่ในเซต b และ c นะคะดังนั้นนะคะ เราจึงจะใส่บริเวณนี้ค่ะ แล้วสุดท้ายคือ 7 ค่ะจะสังเกตเห็นว่า 7 นะคะเป็นสมาชิกอยู่ในเซต C เท่านั้นค่ะ จากนั้นนะคะจึงใส่บริเวณนี้ค่ะ เดี๋ยวเรามาดูข้อที่ 1 กันนะคะข้อที่ 1 นะคะเซต a = เซต B นะคะ ถ้าพิจารณาจากแผนภาพนะคะ ก็คือบริเวณที่วงกลมที่แทนด้วยเซต a นะคะและวงกลมแทนด้วยเซต B นะคะ  จะเห็นว่าก็คือบริเวณนี้ค่ะ อันนั้นนะคะเซต fxsb จึงตอบว่าเซตของ 0 และ 4 ค่ะ  วันที่ 2 นะคะเซต a กับเซต C นะคะ คือบริเวณที่วงกลมที่แท้เกรด A นะคะและวงกลมที่แท้เซ็ดซีค่ะซ้อนทับกันค่ะ ก็คือบริเวณนี้นั่นเองค่ะ ดังนั้นนะคะข้อที่ 2 นะคะจึงตอบว่าเซตของศูนย์และ 3 ค่ะ วริษานะคะเซต bnk กับเซต C ค่ะ  สังเกตเห็นว่านะคะวงกลมแทนเซต B นะคะและวงกลมซึ่งใช้เซต C ค่ะ สอนทำเป็นบริเวณนี้ค่ะ ดังนั้นนะคะข้อที่ 3 จึงตอบว่าเซตของศูนย์และ 6 ค่ะ อเมริกาสุดท้ายค่ะข้อที่ 4 นะคะเซตอินเตอร์เซคกับเซต b อินเตอร์เซคกับเซต C นะคะ คือบริเวณที่วงกลมทั้ง 3 นะคะซ้อนทับกันค่ะ ก็คือตรงกลางนี่เองค่ะ นานแล้วนะคะข้อที่ 4 จึงตอบว่าเซตของศูนย์ค่ะ เดี๋ยวเราไปทบทวนสิ่งที่ได้เรียนรู้กันในวันนี้กันดีกว่าค่ะ อินเตอร์เซกชันนะคะของเซต a และเซต B นะคะก็คือเซตนะคะที่สมาชิกแต่ละตัวค่ะ  เป็นสมาชิกของทั้งเซต a และเซต B นะคะ  จะเขียนแทนด้วยเซต a ค่ะตามด้วยเครื่องหมายลักษณะนี้นะคะแล้วก็ตามด้วยเซตดีค่ะ โดยกว่านี้ยาวนะคะของเซต a อินเตอร์เซคกับเซต B นะคะ เท่ากับเซตนะคะซึ่งประกอบไปด้วยสมาชิกค่ะโดยที่ x เป็นสมาชิกของเซต a นะคะ และ x เป็นสมาชิกของเซต B ค่ะ  ซึ่งเราสามารถเชื่อมโยงนะคะการ intersection การนะคะและแผนภาพได้ดังนี้ค่ะ แผนภาพแรกนะคะส่วนที่แรเงาค่ะ ส่วนที่เซต a อินเตอร์เซคกับเซต B ค่ะ  ภาพที่ 2 นะคะ แผนภาพที่เซต a และ b นะคะไม่มีสมาชิกร่วมกันค่ะ  Set a กับ B จึงเท่ากับเซตว่างค่ะ  ถ้าพี่สาวนะคะเป็นแผนภาพที่ SET B นะคะเป็นสับเซตของเซต a นะคะส่วนที่แรเงาก็คือ asb ค่ะ ซึ่งจะเท่ากับเซต B นั่นเองค่ะ นอกจากนี้นะคะเรายังสามารถระบุการอินเตอร์เซกชันการของเซต 3 เซตได้ดังนี้ค่ะ อินเตอร์เซกชันนะคะของเซต a b และ c นะคะก็คือเซตนะคะ สมาชิกแต่ละตัวค่ะ สมาชิกของทั้ง Set a Set b และ c นะคะ ส่วนที่แรเงานะคะในแผนภาพก็คือส่วนที่เซต a อินเตอร์เซคกับเซต b อินเตอร์เซคกับเซต C ค่ะ กว่าจะจากกันนะคะคุณครูก็มีแบบฝึกหัดนะคะจำนวน 4 ข้อให้นักเรียนลองไปฝึกทบทวนกันค่ะ สำหรับวันนี้นะคะคุณครูก็ขอลาไปก่อนค่ะสวัสดี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5 (21.12 นาที)</dc:title>
  <dc:creator/>
  <cp:keywords/>
  <dcterms:created xsi:type="dcterms:W3CDTF">2024-05-14T03:31:55Z</dcterms:created>
  <dcterms:modified xsi:type="dcterms:W3CDTF">2024-05-14T03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30 น.</vt:lpwstr>
  </property>
  <property fmtid="{D5CDD505-2E9C-101B-9397-08002B2CF9AE}" pid="3" name="subtitle">
    <vt:lpwstr/>
  </property>
</Properties>
</file>